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tic interest in the Geologist position at [Company Name] in Brazil São Paulo. With a strong academic background in geology, hands-on experience in fieldwork and data analysis, and a deep passion for understanding Earth's processes, I am eager to contribute my expertise to your team. As a geologist with a focus on [specific area of expertise, e.g., mineral exploration, environmental geology, or structural geology], I am particularly drawn to the opportunities available in Brazil São Paulo—a region renowned for its diverse geological formations and dynamic natural resources.</w:t>
      </w:r>
    </w:p>
    <w:p>
      <w:pPr>
        <w:pStyle w:val="BodyText"/>
      </w:pPr>
      <w:r>
        <w:t xml:space="preserve">My journey as a Geologist began during my undergraduate studies at [University Name], where I developed a solid foundation in stratigraphy, petrology, and geochemistry. This was further strengthened during my postgraduate research on [specific project or topic related to Brazil’s geology], which allowed me to apply theoretical knowledge to real-world challenges. My work in [specific location or project] provided me with firsthand experience in mapping geological structures, interpreting seismic data, and collaborating with multidisciplinary teams—skills that I believe align closely with the demands of a Geologist role in Brazil São Paulo.</w:t>
      </w:r>
    </w:p>
    <w:p>
      <w:pPr>
        <w:pStyle w:val="BodyText"/>
      </w:pPr>
      <w:r>
        <w:t xml:space="preserve">Brazil São Paulo is a region of immense geological significance. From its ancient crystalline basement to the sedimentary basins that host critical mineral resources, the area offers a unique blend of challenges and opportunities for geologists. I have followed developments in São Paulo’s mining sector, particularly in areas like [specific mine or project], and I am inspired by the potential for sustainable resource management and innovative geological research in this region. My goal is to contribute to projects that not only advance scientific understanding but also support environmentally responsible practices, a priority for companies operating in Brazil’s evolving regulatory landscape.</w:t>
      </w:r>
    </w:p>
    <w:p>
      <w:pPr>
        <w:pStyle w:val="BodyText"/>
      </w:pPr>
      <w:r>
        <w:t xml:space="preserve">In my previous roles, I have consistently demonstrated my ability to adapt to complex field conditions and deliver high-quality results. As a Geologist at [Previous Employer], I was responsible for [specific responsibilities, e.g., conducting geological surveys, analyzing core samples, or preparing reports for clients]. This experience honed my technical skills in using industry-standard software such as [software names] and my ability to communicate findings effectively to both technical and non-technical stakeholders. I also led a team in [specific project], which resulted in [quantifiable outcome, e.g., the identification of a new mineral deposit or improved data accuracy]. These experiences have prepared me to thrive in the fast-paced environment of Brazil São Paulo.</w:t>
      </w:r>
    </w:p>
    <w:p>
      <w:pPr>
        <w:pStyle w:val="BodyText"/>
      </w:pPr>
      <w:r>
        <w:t xml:space="preserve">What sets me apart as a Geologist is my commitment to continuous learning and my ability to bridge scientific rigor with practical application. I have actively pursued professional development through [certifications, workshops, or courses], ensuring that I remain at the forefront of geological advancements. For example, my recent training in [specific skill or technology] has enabled me to approach problems with greater precision and efficiency. Additionally, my fluency in [language if relevant] and familiarity with Brazilian geological standards further enhance my readiness to contribute immediately to your organization.</w:t>
      </w:r>
    </w:p>
    <w:p>
      <w:pPr>
        <w:pStyle w:val="BodyText"/>
      </w:pPr>
      <w:r>
        <w:t xml:space="preserve">Working as a Geologist in Brazil São Paulo would be a tremendous opportunity to apply my skills in a region where geology plays a vital role in economic and environmental sustainability. I am particularly interested in [specific area of interest, e.g., the exploration of rare earth elements, landslide risk assessment, or hydrocarbon reservoir analysis], and I am confident that my expertise and adaptability would add value to your team. Furthermore, my enthusiasm for exploring Brazil’s rich geological heritage—whether through fieldwork in the Serra do Mar mountain range or studying the Amazon Basin’s unique formations—drives me to approach every project with curiosity and dedication.</w:t>
      </w:r>
    </w:p>
    <w:p>
      <w:pPr>
        <w:pStyle w:val="BodyText"/>
      </w:pPr>
      <w:r>
        <w:t xml:space="preserve">I am especially impressed by [Company Name]’s commitment to [specific company value, e.g., sustainability, innovation, or community engagement]. As a Geologist who prioritizes ethical practices and long-term environmental stewardship, I would be proud to contribute to your mission. I am confident that my technical acumen, collaborative spirit, and passion for geology make me an ideal candidate for this role. I would welcome the opportunity to discuss how my background aligns with your needs and how I can support [Company Name]’s goals in Brazil São Paulo.</w:t>
      </w:r>
    </w:p>
    <w:p>
      <w:pPr>
        <w:pStyle w:val="BodyText"/>
      </w:pPr>
      <w:r>
        <w:t xml:space="preserve">Thank you for considering my application. I look forward to the possibility of contributing to your team and exploring the exciting geological opportunities that Brazil São Paulo has to off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p>
      <w:pPr>
        <w:pStyle w:val="BodyText"/>
      </w:pPr>
      <w:r>
        <w:t xml:space="preserve">Note: This cover letter is tailored for a Geologist position in Brazil São Paulo and emphasizes regional relevance, technical expertise, and alignment with the candidate’s career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 Brazil São Paulo</dc:title>
  <dc:creator/>
  <cp:keywords/>
  <dcterms:created xsi:type="dcterms:W3CDTF">2026-07-24T16:50:45Z</dcterms:created>
  <dcterms:modified xsi:type="dcterms:W3CDTF">2026-07-24T16:50:45Z</dcterms:modified>
</cp:coreProperties>
</file>

<file path=docProps/custom.xml><?xml version="1.0" encoding="utf-8"?>
<Properties xmlns="http://schemas.openxmlformats.org/officeDocument/2006/custom-properties" xmlns:vt="http://schemas.openxmlformats.org/officeDocument/2006/docPropsVTypes"/>
</file>